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w:t>
      </w:r>
      <w:r>
        <w:t xml:space="preserve"> </w:t>
      </w:r>
      <w:r>
        <w:t xml:space="preserve">Cover</w:t>
      </w:r>
      <w:r>
        <w:t xml:space="preserve"> </w:t>
      </w:r>
      <w:r>
        <w:t xml:space="preserve">Letter</w:t>
      </w:r>
    </w:p>
    <w:bookmarkStart w:id="20" w:name="environmental-engineer-cover-letter"/>
    <w:p>
      <w:pPr>
        <w:pStyle w:val="Heading1"/>
      </w:pPr>
      <w:r>
        <w:t xml:space="preserve">Environmental Engineer Cover Letter</w:t>
      </w:r>
    </w:p>
    <w:bookmarkEnd w:id="20"/>
    <w:p>
      <w:pPr>
        <w:pStyle w:val="FirstParagraph"/>
      </w:pPr>
      <w:r>
        <w:t xml:space="preserve">Your Name</w:t>
      </w:r>
      <w:r>
        <w:br/>
      </w:r>
      <w:r>
        <w:t xml:space="preserve">Your Address</w:t>
      </w:r>
      <w:r>
        <w:br/>
      </w:r>
      <w:r>
        <w:t xml:space="preserve">City, State, ZIP Code</w:t>
      </w:r>
      <w:r>
        <w:br/>
      </w:r>
      <w:r>
        <w:t xml:space="preserve">Email: your.email@example.com</w:t>
      </w:r>
      <w:r>
        <w:br/>
      </w:r>
      <w:r>
        <w:t xml:space="preserve">Phone: (123) 456-7890</w:t>
      </w:r>
    </w:p>
    <w:p>
      <w:pPr>
        <w:pStyle w:val="BodyText"/>
      </w:pPr>
      <w:r>
        <w:t xml:space="preserve">Dear [Hiring Manager's Name],</w:t>
      </w:r>
    </w:p>
    <w:p>
      <w:pPr>
        <w:pStyle w:val="BodyText"/>
      </w:pPr>
      <w:r>
        <w:t xml:space="preserve">I am writing to express my enthusiastic interest in the Environmental Engineer position in Myanmar Yangon. As a dedicated professional with a passion for sustainable development and environmental conservation, I am eager to contribute my expertise and experience to address the pressing ecological challenges faced by this vibrant city. Myanmar Yangon, with its unique blend of cultural heritage and rapid urbanization, presents an exciting opportunity for innovation in environmental engineering. I am confident that my background in [specific field, e.g., water resource management, pollution control] aligns perfectly with the needs of this dynamic region.</w:t>
      </w:r>
    </w:p>
    <w:p>
      <w:pPr>
        <w:pStyle w:val="BodyText"/>
      </w:pPr>
      <w:r>
        <w:t xml:space="preserve">Throughout my career as an Environmental Engineer, I have focused on creating solutions that harmonize technological advancement with ecological preservation. My academic foundation in Environmental Engineering from [University Name] equipped me with a strong understanding of environmental systems, regulatory frameworks, and sustainable practices. Additionally, my professional experience in [previous job roles or projects] has allowed me to apply this knowledge to real-world challenges such as wastewater treatment, air quality monitoring, and green infrastructure development. I am particularly proud of my work on [specific project or achievement], where I successfully [describe the outcome, e.g., "implemented a stormwater management system that reduced urban flooding by 40%"].</w:t>
      </w:r>
    </w:p>
    <w:p>
      <w:pPr>
        <w:pStyle w:val="BodyText"/>
      </w:pPr>
      <w:r>
        <w:t xml:space="preserve">My commitment to environmental stewardship is deeply rooted in my belief that sustainable development is essential for the well-being of communities and ecosystems. In Myanmar Yangon, where rapid industrialization and population growth are placing increasing pressure on natural resources, I see an urgent need for engineers who can design solutions that balance economic progress with environmental protection. My expertise in [specific skill, e.g., environmental impact assessment, renewable energy systems] positions me to contribute meaningfully to this mission. For instance, I have extensive experience in designing [specific type of system or project], which could directly benefit Yangon's efforts to mitigate pollution and enhance resilience against climate change.</w:t>
      </w:r>
    </w:p>
    <w:p>
      <w:pPr>
        <w:pStyle w:val="BodyText"/>
      </w:pPr>
      <w:r>
        <w:t xml:space="preserve">One of the aspects that draws me most to Myanmar Yangon is its potential for innovation in environmental engineering. The city’s unique geographical features, such as its proximity to rivers and coastal areas, offer both opportunities and challenges for sustainable development. I am particularly interested in exploring how cutting-edge technologies can be adapted to local conditions to address issues like water scarcity, waste management, and air pollution. My ability to collaborate with interdisciplinary teams and engage with local stakeholders would enable me to develop solutions that are not only technically sound but also culturally and socially appropriate.</w:t>
      </w:r>
    </w:p>
    <w:p>
      <w:pPr>
        <w:pStyle w:val="BodyText"/>
      </w:pPr>
      <w:r>
        <w:t xml:space="preserve">In my previous roles, I have consistently demonstrated a strong work ethic, attention to detail, and a commitment to excellence. For example, during my time at [Previous Company/Organization], I led a team in [specific task or project], which resulted in [specific outcome]. This experience taught me the importance of adaptability and problem-solving in complex environments—skills that I believe are critical for success as an Environmental Engineer in Myanmar Yangon. Furthermore, my fluency in English and [other languages, if applicable] allows me to communicate effectively with diverse audiences, ensuring that environmental initiatives are inclusive and widely supported.</w:t>
      </w:r>
    </w:p>
    <w:p>
      <w:pPr>
        <w:pStyle w:val="BodyText"/>
      </w:pPr>
      <w:r>
        <w:t xml:space="preserve">I am especially drawn to this opportunity because of the chance to contribute to a city like Yangon, where environmental engineering can have a profound impact on both people and the planet. I am eager to bring my technical expertise, creative thinking, and dedication to sustainability to your organization. I am confident that my skills in [specific areas] would make me a valuable asset to your team as you work toward [specific goal of the employer, e.g., "improving public health through cleaner water access" or "reducing carbon emissions in urban planning"].</w:t>
      </w:r>
    </w:p>
    <w:p>
      <w:pPr>
        <w:pStyle w:val="BodyText"/>
      </w:pPr>
      <w:r>
        <w:t xml:space="preserve">Thank you for considering my application. I would welcome the opportunity to discuss how my background and vision align with the needs of your organization. Please feel free to contact me at [phone number] or [email address] at your earliest convenience. I look forward to the possibility of contributing to environmental engineering initiatives in Myanmar Yangon and helping shape a more sustainable future for this remarkable city.</w:t>
      </w:r>
    </w:p>
    <w:p>
      <w:pPr>
        <w:pStyle w:val="BodyText"/>
      </w:pPr>
      <w:r>
        <w:t xml:space="preserve">Sincerely,</w:t>
      </w:r>
      <w:r>
        <w:br/>
      </w:r>
      <w:r>
        <w:t xml:space="preserve">Your Full Name</w:t>
      </w:r>
      <w:r>
        <w:br/>
      </w:r>
      <w:r>
        <w:t xml:space="preserve">Environmental Engi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 Cover Letter</dc:title>
  <dc:creator/>
  <cp:keywords/>
  <dcterms:created xsi:type="dcterms:W3CDTF">2026-05-30T18:42:22Z</dcterms:created>
  <dcterms:modified xsi:type="dcterms:W3CDTF">2026-05-30T18:42:22Z</dcterms:modified>
</cp:coreProperties>
</file>

<file path=docProps/custom.xml><?xml version="1.0" encoding="utf-8"?>
<Properties xmlns="http://schemas.openxmlformats.org/officeDocument/2006/custom-properties" xmlns:vt="http://schemas.openxmlformats.org/officeDocument/2006/docPropsVTypes"/>
</file>